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27.jpg" ContentType="image/jpeg"/>
  <Override PartName="/word/media/rId28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9.jpg" ContentType="image/jpeg"/>
  <Override PartName="/word/media/rId30.jpg" ContentType="image/jpeg"/>
  <Override PartName="/word/media/rId45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32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file describes how to construct the Jet chassis using Actobotics</w:t>
      </w:r>
    </w:p>
    <w:p>
      <w:pPr>
        <w:pStyle w:val="Heading2"/>
      </w:pPr>
      <w:bookmarkStart w:id="21" w:name="chassis-frame"/>
      <w:bookmarkEnd w:id="21"/>
      <w:r>
        <w:t xml:space="preserve">Chassis Frame</w:t>
      </w:r>
    </w:p>
    <w:p>
      <w:pPr>
        <w:pStyle w:val="Compact"/>
        <w:numPr>
          <w:numId w:val="1001"/>
          <w:ilvl w:val="0"/>
        </w:numPr>
      </w:pPr>
      <w:r>
        <w:t xml:space="preserve">Locate the Actobotics component 'dual mount A' along with 4 6-32x1/4" screws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al mount a</w:t>
      </w:r>
    </w:p>
    <w:p>
      <w:pPr>
        <w:pStyle w:val="BodyText"/>
      </w:pPr>
      <w:r>
        <w:t xml:space="preserve">2. Attach the 'dual mount A' into the end of a 12" Actobotics channel. The mount</w:t>
      </w:r>
      <w:r>
        <w:t xml:space="preserve"> </w:t>
      </w:r>
      <w:r>
        <w:t xml:space="preserve">should sit flush with the end of the channel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chann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al mount channel</w:t>
      </w:r>
    </w:p>
    <w:p>
      <w:pPr>
        <w:pStyle w:val="BodyText"/>
      </w:pPr>
      <w:r>
        <w:t xml:space="preserve">3. Turn the channel on its side and attach the channel to another 12" channel. One channel</w:t>
      </w:r>
      <w:r>
        <w:t xml:space="preserve"> </w:t>
      </w:r>
      <w:r>
        <w:t xml:space="preserve">should be open to the side and the other channel should be open downward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channel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al mount channel1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channel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4. Repeat with another 12" channel to obtain a U-shaped structure. 2 of the channel pieces</w:t>
      </w:r>
      <w:r>
        <w:t xml:space="preserve"> </w:t>
      </w:r>
      <w:r>
        <w:t xml:space="preserve">should be open to the center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dual_mount_channel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5. Locate the quad pillow block along with 4 6-32x1/4" screws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_bearin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6. Attach the quad pillow block to the center of a 12" channel. This quad pillow block</w:t>
      </w:r>
      <w:r>
        <w:t xml:space="preserve"> </w:t>
      </w:r>
      <w:r>
        <w:t xml:space="preserve">will be the lower bearing for the caster wheels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_bearin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7. Attach that the channel with the quad pillow block to the other 3 channel. This will</w:t>
      </w:r>
      <w:r>
        <w:t xml:space="preserve"> </w:t>
      </w:r>
      <w:r>
        <w:t xml:space="preserve">complete the rectangular frame. The front of the robot will be the channel without the</w:t>
      </w:r>
      <w:r>
        <w:t xml:space="preserve"> </w:t>
      </w:r>
      <w:r>
        <w:t xml:space="preserve">quad pillow block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2"/>
      </w:pPr>
      <w:bookmarkStart w:id="31" w:name="motors"/>
      <w:bookmarkEnd w:id="31"/>
      <w:r>
        <w:t xml:space="preserve">Motors</w:t>
      </w:r>
    </w:p>
    <w:p>
      <w:pPr>
        <w:pStyle w:val="Compact"/>
        <w:numPr>
          <w:numId w:val="1002"/>
          <w:ilvl w:val="0"/>
        </w:numPr>
      </w:pPr>
      <w:r>
        <w:t xml:space="preserve">For the motors, you will need the 50:1 12 gearmotor and the 37mm clamping motor</w:t>
      </w:r>
      <w:r>
        <w:t xml:space="preserve"> </w:t>
      </w:r>
      <w:r>
        <w:t xml:space="preserve">mount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motor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9. Secure the motor into the mount. Spin the motor in the mount so that the shaft is</w:t>
      </w:r>
      <w:r>
        <w:t xml:space="preserve"> </w:t>
      </w:r>
      <w:r>
        <w:t xml:space="preserve">as close as possible to the flat part of the motor mount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motor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2"/>
      </w:pPr>
      <w:bookmarkStart w:id="34" w:name="wheels"/>
      <w:bookmarkEnd w:id="34"/>
      <w:r>
        <w:t xml:space="preserve">Wheels</w:t>
      </w:r>
    </w:p>
    <w:p>
      <w:pPr>
        <w:pStyle w:val="Compact"/>
        <w:numPr>
          <w:numId w:val="1003"/>
          <w:ilvl w:val="0"/>
        </w:numPr>
      </w:pPr>
      <w:r>
        <w:t xml:space="preserve">Attach hub adaptor D to the wheels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wheel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wheel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1. Attach the clamping hub to the hub adaptor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wheel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2. Attach the motor shaft to the clamping hub. Repeat the steps for the second</w:t>
      </w:r>
      <w:r>
        <w:t xml:space="preserve"> </w:t>
      </w:r>
      <w:r>
        <w:t xml:space="preserve">wheel and motor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wheel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2"/>
      </w:pPr>
      <w:bookmarkStart w:id="39" w:name="caster-wheel"/>
      <w:bookmarkEnd w:id="39"/>
      <w:r>
        <w:t xml:space="preserve">Caster Wheel</w:t>
      </w:r>
    </w:p>
    <w:p>
      <w:pPr>
        <w:pStyle w:val="Compact"/>
        <w:numPr>
          <w:numId w:val="1004"/>
          <w:ilvl w:val="0"/>
        </w:numPr>
      </w:pPr>
      <w:r>
        <w:t xml:space="preserve">Connect the 2 1/4" parallel tube clamps to the 1.5" channel as shown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1. Connect 8mm flanged standoff A to the 1.5" channel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2. Secure the 5" shaft to the parallel tube clamps. Also install the 1/4" shaft</w:t>
      </w:r>
      <w:r>
        <w:t xml:space="preserve"> </w:t>
      </w:r>
      <w:r>
        <w:t xml:space="preserve">clamp collar on the 1/4" shafting. The lip edge of the clamp collar should face up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3. Install the skate wheels on to the standoffs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caster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2"/>
      </w:pPr>
      <w:bookmarkStart w:id="44" w:name="final-assembly"/>
      <w:bookmarkEnd w:id="44"/>
      <w:r>
        <w:t xml:space="preserve">Final Assembly</w:t>
      </w:r>
    </w:p>
    <w:p>
      <w:pPr>
        <w:pStyle w:val="Compact"/>
        <w:numPr>
          <w:numId w:val="1005"/>
          <w:ilvl w:val="0"/>
        </w:numPr>
      </w:pPr>
      <w:r>
        <w:t xml:space="preserve">Attach the motor mounts to the side channel of the frame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5. Attach the caster to the frame. Use a flanged bearing as the top bearing and</w:t>
      </w:r>
      <w:r>
        <w:t xml:space="preserve"> </w:t>
      </w:r>
      <w:r>
        <w:t xml:space="preserve">secure the caster with a 1/4" shaft clamping collar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chassis/fram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b23d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1335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566d4779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1421382c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4">
    <w:nsid w:val="34c2dcc7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0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